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5C955" w14:textId="77777777" w:rsidR="000B4F8A" w:rsidRDefault="000B4F8A" w:rsidP="000B4F8A">
      <w:pPr>
        <w:pStyle w:val="Heading1"/>
      </w:pPr>
      <w:r>
        <w:t xml:space="preserve">Jak </w:t>
      </w:r>
      <w:r w:rsidRPr="000B4F8A">
        <w:t>získat</w:t>
      </w:r>
      <w:r>
        <w:t xml:space="preserve"> tisíce nových sledujících na Instagramu</w:t>
      </w:r>
    </w:p>
    <w:p w14:paraId="1A9A9DDE" w14:textId="16E772F8" w:rsidR="000C5013" w:rsidRPr="000C5013" w:rsidRDefault="000C5013" w:rsidP="000C5013">
      <w:pPr>
        <w:pBdr>
          <w:top w:val="single" w:sz="2" w:space="0" w:color="auto"/>
          <w:left w:val="single" w:sz="2" w:space="0" w:color="auto"/>
          <w:bottom w:val="single" w:sz="2" w:space="0" w:color="auto"/>
          <w:right w:val="single" w:sz="2" w:space="0" w:color="auto"/>
        </w:pBdr>
        <w:spacing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Instagram používáme nejen k pořizování fotografií a jejich sdílení s přáteli. Existují různé taktiky, kterými se můžete řídit, abyste zvýšili počet svých sledujících na této populární aplikaci sociálních médií. Zde je několik tipů, které byste měli znát, než začnete!</w:t>
      </w:r>
    </w:p>
    <w:p w14:paraId="38A71CC6"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373" w:after="213" w:line="240" w:lineRule="auto"/>
        <w:outlineLvl w:val="1"/>
        <w:rPr>
          <w:rFonts w:ascii="Segoe UI" w:eastAsia="Times New Roman" w:hAnsi="Segoe UI" w:cs="Segoe UI"/>
          <w:b/>
          <w:bCs/>
          <w:color w:val="1E293B"/>
          <w:spacing w:val="-6"/>
          <w:sz w:val="36"/>
          <w:szCs w:val="36"/>
        </w:rPr>
      </w:pPr>
      <w:r w:rsidRPr="000C5013">
        <w:rPr>
          <w:rFonts w:ascii="Segoe UI" w:eastAsia="Times New Roman" w:hAnsi="Segoe UI" w:cs="Segoe UI"/>
          <w:b/>
          <w:bCs/>
          <w:color w:val="1E293B"/>
          <w:spacing w:val="-6"/>
          <w:sz w:val="36"/>
          <w:szCs w:val="36"/>
        </w:rPr>
        <w:t>Jak získat více sledujících na Instagramu v pěti krocích</w:t>
      </w:r>
    </w:p>
    <w:p w14:paraId="7E07AA92"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1. Najděte si svůj výklenek a buďte mu věrní: Při sdílení fotografií na Instagramu je důležité, abyste byli věrní svému oboru. Ať už je to cestování, móda nebo jídlo, najděte si typ fotografií, které chcete sdílet, a držte se jich. Díky tomu budou vaši sledující vědět, co od vás mohou očekávat, a budou vás pravděpodobněji sledovat.</w:t>
      </w:r>
    </w:p>
    <w:p w14:paraId="0727B0A8"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2. Používejte oblíbené hashtagy: Pokud chcete zvýšit počet svých sledujících na Instagramu, může být skvělým způsobem, jak toho dosáhnout, používání populárních hashtagů. Pomůže to vašim fotografiím, aby je vidělo více lidí, a také vám to může pomoci spojit se s dalšími uživateli, kteří mají podobné zájmy.</w:t>
      </w:r>
    </w:p>
    <w:p w14:paraId="18B0DC33"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3. Spojte se s ostatními uživateli: Dalším skvělým způsobem, jak zvýšit počet svýchsledujících na Instagramu je spojit se s ostatními uživateli. Toho lze dosáhnout sledováním jiných uživatelů, kteří mají podobné zájmy, komentováním jejich fotografií a dokonce i jejich označováním na vlastních fotografiích.</w:t>
      </w:r>
    </w:p>
    <w:p w14:paraId="53FC48B9"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4. Používejte dobrý editor fotografií: Dobrý editor fotografií může být skvělým způsobem, jak zlepšit kvalitu svých fotografií a zajistit, aby vypadaly co nejlépe. K dispozici je mnoho různých fotoeditorů, takže si najděte ten, který vám nejlépe vyhovuje, a před sdílením fotografií na Instagramu je pomocí něj upravte.</w:t>
      </w:r>
    </w:p>
    <w:p w14:paraId="107EC3E4"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 xml:space="preserve">5. Buďte důslední: V neposlední řadě je jednou z nejdůležitějších věcí, které je třeba mít na paměti při zvyšování počtu sledujících na Instagramu, být konzistentní. To znamená pravidelně zveřejňovat příspěvky a sdílet zajímavý a kvalitní obsah. Pokud se vám to podaří, pravděpodobně se dočkáte nárůstu počtupočet vašich sledujících v průběhu času </w:t>
      </w:r>
    </w:p>
    <w:p w14:paraId="6A2DBDC5"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lastRenderedPageBreak/>
        <w:t>Dodržování těchto tipů vám může pomoci zvýšit počet sledujících na Instagramu a vybudovat si silnou pozici na této populární platformě sociálních médií. Tak na co ještě čekáte? Začněte sdílet skvělé fotografie ještě dnes!</w:t>
      </w:r>
    </w:p>
    <w:p w14:paraId="77D61464"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384" w:line="240" w:lineRule="auto"/>
        <w:outlineLvl w:val="2"/>
        <w:rPr>
          <w:rFonts w:ascii="Segoe UI" w:eastAsia="Times New Roman" w:hAnsi="Segoe UI" w:cs="Segoe UI"/>
          <w:b/>
          <w:bCs/>
          <w:color w:val="1E293B"/>
          <w:spacing w:val="-6"/>
          <w:sz w:val="27"/>
          <w:szCs w:val="27"/>
        </w:rPr>
      </w:pPr>
      <w:r w:rsidRPr="000C5013">
        <w:rPr>
          <w:rFonts w:ascii="Segoe UI" w:eastAsia="Times New Roman" w:hAnsi="Segoe UI" w:cs="Segoe UI"/>
          <w:b/>
          <w:bCs/>
          <w:color w:val="1E293B"/>
          <w:spacing w:val="-6"/>
          <w:sz w:val="27"/>
          <w:szCs w:val="27"/>
        </w:rPr>
        <w:t>10 způsobů, jak tento týden zvýšit počet sledujících na Instagramu o 100 %</w:t>
      </w:r>
    </w:p>
    <w:p w14:paraId="6AD93AC2"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1. Používejte oblíbené hashtagy: Pokud chcete zvýšit počet svých sledujících na Instagramu, můžete k tomu skvěle využít populární hashtagy. Pomůže to vašim fotografiím, aby je vidělo více lidí, a také vám to může pomoci spojit se s dalšími uživateli, kteří mají podobné zájmy.</w:t>
      </w:r>
    </w:p>
    <w:p w14:paraId="2AB01D30"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2. Spojte se s ostatními uživateli: Další skvělý způsob, jak zvýšit počet sledujících na Instagramu, je spojit se s ostatními uživateli. Toho lze dosáhnout sledováním jiných uživatelů, kteří mají podobné zájmy, komentováním jejich fotografií a dokonce i jejich označováním na vlastních fotografiích.</w:t>
      </w:r>
    </w:p>
    <w:p w14:paraId="415C85E4"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3. Používejte dobrý editor fotografií: Dobrý editor fotografií může být skvělým způsobem, jak zlepšit kvalitu svých fotografií a zajistit, aby vypadaly co nejlépe. Existuje mnoho různých fotoeditorůnajděte si ten, který vám nejlépe vyhovuje, a použijte jej k úpravě fotografií před jejich sdílením na Instagramu.</w:t>
      </w:r>
    </w:p>
    <w:p w14:paraId="1589524C"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4. Buďte důslední: V neposlední řadě je jednou z nejdůležitějších věcí, které je třeba mít na paměti při zvyšování počtu sledujících na Instagramu, být konzistentní. To znamená pravidelně zveřejňovat příspěvky a sdílet zajímavý a kvalitní obsah. Pokud se vám to podaří, pravděpodobně časem zaznamenáte nárůst počtu sledujících.</w:t>
      </w:r>
    </w:p>
    <w:p w14:paraId="5026F89D"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5. Využívejte výhod influencerů: Další skvělý způsob, jak zvýšit počet svých sledujících na Instagramu, je využít influencery. To znamená spolupracovat s jinými uživateli, kteří mají hodně sledujících, a požádat je, aby sdíleli vaše fotografie nebo dokonce propagovali váš účet.</w:t>
      </w:r>
    </w:p>
    <w:p w14:paraId="021C720F"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6. Využívejte soutěže a dárky: Skvělý způsob, jak: Soutěže a dárky jsou skvělým způsobem, jak vzbudit zájem o váš účet a zvýšit počet sledujících. Zkuste nabídnout cenu za nejlepší fotografii související s vaší značkou nebo produktem nebo za nejkreativnější popisek.</w:t>
      </w:r>
    </w:p>
    <w:p w14:paraId="185066D1"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lastRenderedPageBreak/>
        <w:t>7. Sdílejte obsah ze zákulisí: Lidé rádi nahlížejí do zákulisí firem a značek. Pokud máte přístup k tomuto typu obsahu, sdílejte ho na Instagramu!</w:t>
      </w:r>
    </w:p>
    <w:p w14:paraId="5F8530B3"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8. Zveřejňujte obsah vytvářený uživateli: Další skvělý způsob, jak zvýšit počet sledujících, je zveřejňovat obsah vytvořený uživateli. Může jít o fotografie nebo videa, která s vámi sdíleli lidé nebo která jste našli na internetu. Při sdílení tohoto typu obsahu nezapomeňte uvést původního autora.</w:t>
      </w:r>
    </w:p>
    <w:p w14:paraId="13AA2C88"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9. Používejte stránkyfunkce: Instagram nabízí řadu funkcí, které lze využít ke zlepšení vašich fotografií a zvýšení počtu sledujících. Mezi tyto funkce patří filtry, nástroje pro úpravy a možnost přidávat hashtagy.</w:t>
      </w:r>
    </w:p>
    <w:p w14:paraId="027B074C"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10. Sledujte ostatní uživatele: Jedním z nejjednodušších způsobů, jak zvýšit počet sledujících na Instagramu, je sledovat jiné uživatele. Když budete sledovat jiné uživatele, často vám to oplatí tím, že vás budou sledovat zpět. To pomáhá vystavit váš účet širšímu publiku a zvyšuje šance na získání nových sledujících.</w:t>
      </w:r>
    </w:p>
    <w:p w14:paraId="44D39054"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384" w:line="240" w:lineRule="auto"/>
        <w:outlineLvl w:val="2"/>
        <w:rPr>
          <w:rFonts w:ascii="Segoe UI" w:eastAsia="Times New Roman" w:hAnsi="Segoe UI" w:cs="Segoe UI"/>
          <w:b/>
          <w:bCs/>
          <w:color w:val="1E293B"/>
          <w:spacing w:val="-6"/>
          <w:sz w:val="27"/>
          <w:szCs w:val="27"/>
        </w:rPr>
      </w:pPr>
      <w:r w:rsidRPr="000C5013">
        <w:rPr>
          <w:rFonts w:ascii="Segoe UI" w:eastAsia="Times New Roman" w:hAnsi="Segoe UI" w:cs="Segoe UI"/>
          <w:b/>
          <w:bCs/>
          <w:color w:val="1E293B"/>
          <w:spacing w:val="-6"/>
          <w:sz w:val="27"/>
          <w:szCs w:val="27"/>
        </w:rPr>
        <w:t>3 účty, které vám pomohou zvýšit počet vašich sledujících na Instagramu</w:t>
      </w:r>
    </w:p>
    <w:p w14:paraId="0354B652"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after="288" w:line="240" w:lineRule="auto"/>
        <w:rPr>
          <w:rFonts w:ascii="Segoe UI" w:eastAsia="Times New Roman" w:hAnsi="Segoe UI" w:cs="Segoe UI"/>
          <w:color w:val="1E293B"/>
          <w:sz w:val="26"/>
          <w:szCs w:val="26"/>
        </w:rPr>
      </w:pPr>
      <w:r w:rsidRPr="000C5013">
        <w:rPr>
          <w:rFonts w:ascii="Segoe UI" w:eastAsia="Times New Roman" w:hAnsi="Segoe UI" w:cs="Segoe UI"/>
          <w:color w:val="1E293B"/>
          <w:sz w:val="26"/>
          <w:szCs w:val="26"/>
        </w:rPr>
        <w:t>Existuje řada různých účtů, které můžete sledovat, abyste zvýšili počet svých sledujících na Instagramu. Mezi nejlepší účty, které můžete sledovat, patří @instagram, @garyvee a @theschooloflife.</w:t>
      </w:r>
    </w:p>
    <w:p w14:paraId="63E31D10"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p>
    <w:p w14:paraId="1ADECE47"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b/>
          <w:bCs/>
          <w:color w:val="1E293B"/>
          <w:sz w:val="26"/>
          <w:szCs w:val="26"/>
          <w:bdr w:val="single" w:sz="2" w:space="0" w:color="auto" w:frame="1"/>
        </w:rPr>
        <w:t>@</w:t>
      </w:r>
      <w:proofErr w:type="gramStart"/>
      <w:r w:rsidRPr="000C5013">
        <w:rPr>
          <w:rFonts w:ascii="Segoe UI" w:eastAsia="Times New Roman" w:hAnsi="Segoe UI" w:cs="Segoe UI"/>
          <w:b/>
          <w:bCs/>
          <w:color w:val="1E293B"/>
          <w:sz w:val="26"/>
          <w:szCs w:val="26"/>
          <w:bdr w:val="single" w:sz="2" w:space="0" w:color="auto" w:frame="1"/>
        </w:rPr>
        <w:t>instagram</w:t>
      </w:r>
      <w:proofErr w:type="gramEnd"/>
      <w:r w:rsidRPr="000C5013">
        <w:rPr>
          <w:rFonts w:ascii="Segoe UI" w:eastAsia="Times New Roman" w:hAnsi="Segoe UI" w:cs="Segoe UI"/>
          <w:color w:val="1E293B"/>
          <w:sz w:val="26"/>
          <w:szCs w:val="26"/>
        </w:rPr>
        <w:t xml:space="preserve"> je oficiální účet Instagramu a je skvělým začátkem, pokud chcete zvýšit počet svých sledujících. Pravidelně zveřejňuje inspirativní a motivační citáty a také fotografie a videa od uživatelů z celého světa.</w:t>
      </w:r>
    </w:p>
    <w:p w14:paraId="709C2DA4"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p>
    <w:p w14:paraId="328FE118" w14:textId="77777777" w:rsidR="000C5013" w:rsidRPr="000C5013" w:rsidRDefault="000C5013" w:rsidP="000C5013">
      <w:pPr>
        <w:pBdr>
          <w:top w:val="single" w:sz="2" w:space="0" w:color="auto"/>
          <w:left w:val="single" w:sz="2" w:space="0" w:color="auto"/>
          <w:bottom w:val="single" w:sz="2" w:space="0" w:color="auto"/>
          <w:right w:val="single" w:sz="2" w:space="0" w:color="auto"/>
        </w:pBdr>
        <w:spacing w:before="288" w:after="288" w:line="240" w:lineRule="auto"/>
        <w:rPr>
          <w:rFonts w:ascii="Segoe UI" w:eastAsia="Times New Roman" w:hAnsi="Segoe UI" w:cs="Segoe UI"/>
          <w:color w:val="1E293B"/>
          <w:sz w:val="26"/>
          <w:szCs w:val="26"/>
        </w:rPr>
      </w:pPr>
      <w:r w:rsidRPr="000C5013">
        <w:rPr>
          <w:rFonts w:ascii="Segoe UI" w:eastAsia="Times New Roman" w:hAnsi="Segoe UI" w:cs="Segoe UI"/>
          <w:b/>
          <w:bCs/>
          <w:color w:val="1E293B"/>
          <w:sz w:val="26"/>
          <w:szCs w:val="26"/>
          <w:bdr w:val="single" w:sz="2" w:space="0" w:color="auto" w:frame="1"/>
        </w:rPr>
        <w:t>@</w:t>
      </w:r>
      <w:proofErr w:type="gramStart"/>
      <w:r w:rsidRPr="000C5013">
        <w:rPr>
          <w:rFonts w:ascii="Segoe UI" w:eastAsia="Times New Roman" w:hAnsi="Segoe UI" w:cs="Segoe UI"/>
          <w:b/>
          <w:bCs/>
          <w:color w:val="1E293B"/>
          <w:sz w:val="26"/>
          <w:szCs w:val="26"/>
          <w:bdr w:val="single" w:sz="2" w:space="0" w:color="auto" w:frame="1"/>
        </w:rPr>
        <w:t>garyvee</w:t>
      </w:r>
      <w:proofErr w:type="gramEnd"/>
      <w:r w:rsidRPr="000C5013">
        <w:rPr>
          <w:rFonts w:ascii="Segoe UI" w:eastAsia="Times New Roman" w:hAnsi="Segoe UI" w:cs="Segoe UI"/>
          <w:color w:val="1E293B"/>
          <w:sz w:val="26"/>
          <w:szCs w:val="26"/>
        </w:rPr>
        <w:t xml:space="preserve"> je populární podnikatel a marketingový expert, který sdílí cenné postřehy o tom, jak rozvíjet své podnikání pomocí sociálních médií. Na Instagramu má také velké množství sledujících a stojí za to ho sledovat, pokud chcete zvýšit počet svých sledujících.</w:t>
      </w:r>
    </w:p>
    <w:p w14:paraId="54BB1A94" w14:textId="77777777" w:rsidR="00AA56B5" w:rsidRDefault="00AA56B5"/>
    <w:sectPr w:rsidR="00AA56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NDA3NDM1NzM2MzJQ0lEKTi0uzszPAykwrAUA6OeQJywAAAA="/>
  </w:docVars>
  <w:rsids>
    <w:rsidRoot w:val="000C5013"/>
    <w:rsid w:val="000B4F8A"/>
    <w:rsid w:val="000C5013"/>
    <w:rsid w:val="00AA5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43C65"/>
  <w15:chartTrackingRefBased/>
  <w15:docId w15:val="{A86C69E5-46AE-4A39-BACA-C2301FADC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4F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C501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C501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C501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C501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C501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C5013"/>
    <w:rPr>
      <w:b/>
      <w:bCs/>
    </w:rPr>
  </w:style>
  <w:style w:type="character" w:customStyle="1" w:styleId="Heading1Char">
    <w:name w:val="Heading 1 Char"/>
    <w:basedOn w:val="DefaultParagraphFont"/>
    <w:link w:val="Heading1"/>
    <w:uiPriority w:val="9"/>
    <w:rsid w:val="000B4F8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59573">
      <w:bodyDiv w:val="1"/>
      <w:marLeft w:val="0"/>
      <w:marRight w:val="0"/>
      <w:marTop w:val="0"/>
      <w:marBottom w:val="0"/>
      <w:divBdr>
        <w:top w:val="none" w:sz="0" w:space="0" w:color="auto"/>
        <w:left w:val="none" w:sz="0" w:space="0" w:color="auto"/>
        <w:bottom w:val="none" w:sz="0" w:space="0" w:color="auto"/>
        <w:right w:val="none" w:sz="0" w:space="0" w:color="auto"/>
      </w:divBdr>
    </w:div>
    <w:div w:id="1356886679">
      <w:bodyDiv w:val="1"/>
      <w:marLeft w:val="0"/>
      <w:marRight w:val="0"/>
      <w:marTop w:val="0"/>
      <w:marBottom w:val="0"/>
      <w:divBdr>
        <w:top w:val="none" w:sz="0" w:space="0" w:color="auto"/>
        <w:left w:val="none" w:sz="0" w:space="0" w:color="auto"/>
        <w:bottom w:val="none" w:sz="0" w:space="0" w:color="auto"/>
        <w:right w:val="none" w:sz="0" w:space="0" w:color="auto"/>
      </w:divBdr>
    </w:div>
    <w:div w:id="159050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63</Words>
  <Characters>4922</Characters>
  <Application>Microsoft Office Word</Application>
  <DocSecurity>0</DocSecurity>
  <Lines>41</Lines>
  <Paragraphs>11</Paragraphs>
  <ScaleCrop>false</ScaleCrop>
  <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stna Opice</dc:creator>
  <cp:keywords/>
  <dc:description/>
  <cp:lastModifiedBy>Stastna Opice</cp:lastModifiedBy>
  <cp:revision>2</cp:revision>
  <dcterms:created xsi:type="dcterms:W3CDTF">2022-03-11T16:45:00Z</dcterms:created>
  <dcterms:modified xsi:type="dcterms:W3CDTF">2022-03-11T16:46:00Z</dcterms:modified>
</cp:coreProperties>
</file>